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71647C" w14:textId="77777777" w:rsidR="00BB0BFD" w:rsidRPr="00BB0BFD" w:rsidRDefault="00FF732D" w:rsidP="00BB0BFD">
      <w:pPr>
        <w:spacing w:line="260" w:lineRule="exact"/>
        <w:ind w:firstLine="3402"/>
        <w:rPr>
          <w:b/>
          <w:bCs/>
          <w:lang w:val="es-ES_tradnl"/>
        </w:rPr>
      </w:pPr>
      <w:r>
        <w:rPr>
          <w:bCs/>
          <w:lang w:val="es-ES"/>
        </w:rPr>
        <w:t xml:space="preserve"> </w:t>
      </w:r>
      <w:r w:rsidR="00BB0BFD" w:rsidRPr="00BB0BFD">
        <w:rPr>
          <w:b/>
          <w:bCs/>
          <w:lang w:val="es-ES_tradnl"/>
        </w:rPr>
        <w:t>REGISTRADO BAJO Nº CDCIC-324/24</w:t>
      </w:r>
    </w:p>
    <w:p w14:paraId="7928DADC" w14:textId="77777777" w:rsidR="00BB0BFD" w:rsidRPr="00BB0BFD" w:rsidRDefault="00BB0BFD" w:rsidP="00BB0BFD">
      <w:pPr>
        <w:spacing w:line="260" w:lineRule="exact"/>
        <w:ind w:firstLine="3402"/>
        <w:rPr>
          <w:b/>
          <w:bCs/>
          <w:lang w:val="es-ES_tradnl"/>
        </w:rPr>
      </w:pPr>
    </w:p>
    <w:p w14:paraId="2F6126C1" w14:textId="6666891B" w:rsidR="00BB0BFD" w:rsidRPr="00BB0BFD" w:rsidRDefault="00BB0BFD" w:rsidP="00BB0BF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BB0BFD">
        <w:rPr>
          <w:b/>
          <w:lang w:val="es-ES_tradnl"/>
        </w:rPr>
        <w:t>BAHIA BLANCA</w:t>
      </w:r>
      <w:r w:rsidRPr="00BB0BFD">
        <w:rPr>
          <w:lang w:val="es-ES_tradnl"/>
        </w:rPr>
        <w:t xml:space="preserve">, </w:t>
      </w:r>
      <w:r>
        <w:rPr>
          <w:lang w:val="es-ES_tradnl"/>
        </w:rPr>
        <w:t>10 de diciembre de 2024</w:t>
      </w:r>
      <w:bookmarkStart w:id="0" w:name="_GoBack"/>
      <w:bookmarkEnd w:id="0"/>
    </w:p>
    <w:p w14:paraId="3D188544" w14:textId="77777777" w:rsidR="00BB0BFD" w:rsidRPr="00BB0BFD" w:rsidRDefault="00BB0BFD" w:rsidP="00BB0BFD">
      <w:pPr>
        <w:spacing w:line="260" w:lineRule="exact"/>
        <w:jc w:val="both"/>
        <w:rPr>
          <w:b/>
          <w:color w:val="000000"/>
          <w:lang w:val="es-ES_tradnl"/>
        </w:rPr>
      </w:pPr>
    </w:p>
    <w:p w14:paraId="70BD62A8" w14:textId="77777777" w:rsidR="00BB0BFD" w:rsidRPr="00BB0BFD" w:rsidRDefault="00BB0BFD" w:rsidP="00BB0BFD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BB0BFD">
        <w:rPr>
          <w:b/>
          <w:color w:val="000000"/>
          <w:lang w:val="es-ES_tradnl"/>
        </w:rPr>
        <w:t>VISTO :</w:t>
      </w:r>
      <w:proofErr w:type="gramEnd"/>
    </w:p>
    <w:p w14:paraId="2C7EC8E2" w14:textId="77777777" w:rsidR="00BB0BFD" w:rsidRPr="00BB0BFD" w:rsidRDefault="00BB0BFD" w:rsidP="00BB0BFD">
      <w:pPr>
        <w:spacing w:line="260" w:lineRule="exact"/>
        <w:jc w:val="both"/>
        <w:rPr>
          <w:b/>
          <w:color w:val="000000"/>
          <w:lang w:val="es-ES_tradnl"/>
        </w:rPr>
      </w:pPr>
    </w:p>
    <w:p w14:paraId="16ED57B4" w14:textId="77777777" w:rsidR="00BB0BFD" w:rsidRPr="00BB0BFD" w:rsidRDefault="00BB0BFD" w:rsidP="00BB0BFD">
      <w:pPr>
        <w:spacing w:after="200" w:line="276" w:lineRule="auto"/>
        <w:ind w:firstLine="720"/>
        <w:jc w:val="both"/>
        <w:rPr>
          <w:lang w:val="es-AR" w:eastAsia="es-AR"/>
        </w:rPr>
      </w:pPr>
      <w:r w:rsidRPr="00BB0BFD">
        <w:rPr>
          <w:lang w:val="es-AR" w:eastAsia="es-AR"/>
        </w:rPr>
        <w:t>La nota presentada por el Dr. Martín Larrea solicitando el aval para la firma de un Convenio de membresía institucional entre la empresa Oracle Argentina S.R.L y la Universidad Nacional del Sur; y</w:t>
      </w:r>
    </w:p>
    <w:p w14:paraId="2A4A4073" w14:textId="77777777" w:rsidR="00BB0BFD" w:rsidRPr="00BB0BFD" w:rsidRDefault="00BB0BFD" w:rsidP="00BB0BFD">
      <w:pPr>
        <w:spacing w:after="200" w:line="260" w:lineRule="exact"/>
        <w:ind w:firstLine="851"/>
        <w:jc w:val="both"/>
        <w:rPr>
          <w:lang w:val="es-AR" w:eastAsia="es-AR"/>
        </w:rPr>
      </w:pPr>
    </w:p>
    <w:p w14:paraId="7D974E1F" w14:textId="77777777" w:rsidR="00BB0BFD" w:rsidRPr="00BB0BFD" w:rsidRDefault="00BB0BFD" w:rsidP="00BB0BFD">
      <w:pPr>
        <w:spacing w:line="260" w:lineRule="exact"/>
        <w:jc w:val="both"/>
        <w:rPr>
          <w:b/>
          <w:lang w:val="es-ES" w:eastAsia="es-AR"/>
        </w:rPr>
      </w:pPr>
      <w:r w:rsidRPr="00BB0BFD">
        <w:rPr>
          <w:b/>
          <w:lang w:val="es-ES" w:eastAsia="es-AR"/>
        </w:rPr>
        <w:t xml:space="preserve">CONSIDERANDO: </w:t>
      </w:r>
    </w:p>
    <w:p w14:paraId="309CED01" w14:textId="77777777" w:rsidR="00BB0BFD" w:rsidRPr="00BB0BFD" w:rsidRDefault="00BB0BFD" w:rsidP="00BB0BFD">
      <w:pPr>
        <w:spacing w:line="260" w:lineRule="exact"/>
        <w:jc w:val="both"/>
        <w:rPr>
          <w:b/>
          <w:lang w:val="es-ES" w:eastAsia="es-AR"/>
        </w:rPr>
      </w:pPr>
    </w:p>
    <w:p w14:paraId="0F3D0F04" w14:textId="77777777" w:rsidR="00BB0BFD" w:rsidRPr="00BB0BFD" w:rsidRDefault="00BB0BFD" w:rsidP="00BB0BFD">
      <w:pPr>
        <w:autoSpaceDE w:val="0"/>
        <w:autoSpaceDN w:val="0"/>
        <w:adjustRightInd w:val="0"/>
        <w:ind w:firstLine="851"/>
        <w:jc w:val="both"/>
        <w:rPr>
          <w:lang w:val="es-AR" w:eastAsia="es-AR"/>
        </w:rPr>
      </w:pPr>
      <w:r w:rsidRPr="00BB0BFD">
        <w:rPr>
          <w:lang w:val="es-AR" w:eastAsia="es-AR"/>
        </w:rPr>
        <w:t xml:space="preserve">Que la mencionada empresa se dedica al desarrollo de softwares de bases de datos y aplicaciones empresariales; </w:t>
      </w:r>
    </w:p>
    <w:p w14:paraId="3475C327" w14:textId="77777777" w:rsidR="00BB0BFD" w:rsidRPr="00BB0BFD" w:rsidRDefault="00BB0BFD" w:rsidP="00BB0BFD">
      <w:pPr>
        <w:autoSpaceDE w:val="0"/>
        <w:autoSpaceDN w:val="0"/>
        <w:adjustRightInd w:val="0"/>
        <w:ind w:firstLine="851"/>
        <w:jc w:val="both"/>
        <w:rPr>
          <w:lang w:val="es-AR" w:eastAsia="es-AR"/>
        </w:rPr>
      </w:pPr>
    </w:p>
    <w:p w14:paraId="24CC7993" w14:textId="77777777" w:rsidR="00BB0BFD" w:rsidRPr="00BB0BFD" w:rsidRDefault="00BB0BFD" w:rsidP="00BB0BFD">
      <w:pPr>
        <w:autoSpaceDE w:val="0"/>
        <w:autoSpaceDN w:val="0"/>
        <w:adjustRightInd w:val="0"/>
        <w:ind w:firstLine="851"/>
        <w:jc w:val="both"/>
        <w:rPr>
          <w:lang w:val="es-AR" w:eastAsia="es-AR"/>
        </w:rPr>
      </w:pPr>
      <w:r w:rsidRPr="00BB0BFD">
        <w:rPr>
          <w:lang w:val="es-AR" w:eastAsia="es-AR"/>
        </w:rPr>
        <w:t>Que el presente acuerdo tiene como objetivo brindarle a la Universidad Nacional del Sur la posibilidad de acceder a herramientas de la empresa Oracle sin costo, así también a cursos de formación para alumnos y docentes de nuestra institución;</w:t>
      </w:r>
    </w:p>
    <w:p w14:paraId="5360BE0A" w14:textId="77777777" w:rsidR="00BB0BFD" w:rsidRPr="00BB0BFD" w:rsidRDefault="00BB0BFD" w:rsidP="00BB0BFD">
      <w:pPr>
        <w:autoSpaceDE w:val="0"/>
        <w:autoSpaceDN w:val="0"/>
        <w:adjustRightInd w:val="0"/>
        <w:rPr>
          <w:lang w:val="es-AR" w:eastAsia="es-AR"/>
        </w:rPr>
      </w:pPr>
    </w:p>
    <w:p w14:paraId="416763F8" w14:textId="77777777" w:rsidR="00BB0BFD" w:rsidRPr="00BB0BFD" w:rsidRDefault="00BB0BFD" w:rsidP="00BB0BFD">
      <w:pPr>
        <w:spacing w:after="200" w:line="276" w:lineRule="auto"/>
        <w:ind w:firstLine="720"/>
        <w:jc w:val="both"/>
        <w:rPr>
          <w:lang w:val="es-AR" w:eastAsia="es-AR"/>
        </w:rPr>
      </w:pPr>
      <w:r w:rsidRPr="00BB0BFD">
        <w:rPr>
          <w:lang w:val="es-AR" w:eastAsia="es-AR"/>
        </w:rPr>
        <w:t>Que el Consejo Departamental aprobó, en su reunión ordinaria de fecha 10 de diciembre de 2024, otorgar dicho aval;</w:t>
      </w:r>
    </w:p>
    <w:p w14:paraId="3672EEDF" w14:textId="77777777" w:rsidR="00BB0BFD" w:rsidRPr="00BB0BFD" w:rsidRDefault="00BB0BFD" w:rsidP="00BB0BFD">
      <w:pPr>
        <w:spacing w:line="260" w:lineRule="exact"/>
        <w:ind w:firstLine="720"/>
        <w:jc w:val="both"/>
        <w:rPr>
          <w:lang w:val="es-AR" w:eastAsia="es-AR"/>
        </w:rPr>
      </w:pPr>
    </w:p>
    <w:p w14:paraId="7242A951" w14:textId="77777777" w:rsidR="00BB0BFD" w:rsidRPr="00BB0BFD" w:rsidRDefault="00BB0BFD" w:rsidP="00BB0BFD">
      <w:pPr>
        <w:spacing w:line="260" w:lineRule="exact"/>
        <w:ind w:firstLine="720"/>
        <w:jc w:val="both"/>
        <w:rPr>
          <w:b/>
          <w:lang w:val="es-ES" w:eastAsia="es-AR"/>
        </w:rPr>
      </w:pPr>
    </w:p>
    <w:p w14:paraId="02666D22" w14:textId="77777777" w:rsidR="00BB0BFD" w:rsidRPr="00BB0BFD" w:rsidRDefault="00BB0BFD" w:rsidP="00BB0BFD">
      <w:pPr>
        <w:spacing w:after="200" w:line="260" w:lineRule="exact"/>
        <w:jc w:val="both"/>
        <w:rPr>
          <w:b/>
          <w:lang w:val="es-ES" w:eastAsia="es-AR"/>
        </w:rPr>
      </w:pPr>
      <w:r w:rsidRPr="00BB0BFD">
        <w:rPr>
          <w:b/>
          <w:lang w:val="es-ES" w:eastAsia="es-AR"/>
        </w:rPr>
        <w:t>POR ELLO;</w:t>
      </w:r>
    </w:p>
    <w:p w14:paraId="2E7569A0" w14:textId="77777777" w:rsidR="00BB0BFD" w:rsidRPr="00BB0BFD" w:rsidRDefault="00BB0BFD" w:rsidP="00BB0BFD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BB0BFD">
        <w:rPr>
          <w:b/>
          <w:bCs/>
          <w:color w:val="000000"/>
          <w:lang w:val="es-ES_tradnl"/>
        </w:rPr>
        <w:t>EL CONSEJO DEPARTAMENTAL DE CIENCIAS E INGENIERÍA DE LA COMPUTACIÓN</w:t>
      </w:r>
    </w:p>
    <w:p w14:paraId="6961E269" w14:textId="77777777" w:rsidR="00BB0BFD" w:rsidRPr="00BB0BFD" w:rsidRDefault="00BB0BFD" w:rsidP="00BB0BFD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14:paraId="6B37CB54" w14:textId="77777777" w:rsidR="00BB0BFD" w:rsidRPr="00BB0BFD" w:rsidRDefault="00BB0BFD" w:rsidP="00BB0BFD">
      <w:pPr>
        <w:spacing w:line="260" w:lineRule="exact"/>
        <w:jc w:val="center"/>
        <w:rPr>
          <w:b/>
          <w:bCs/>
          <w:color w:val="000000"/>
          <w:lang w:val="pt-BR"/>
        </w:rPr>
      </w:pPr>
      <w:r w:rsidRPr="00BB0BFD">
        <w:rPr>
          <w:b/>
          <w:bCs/>
          <w:color w:val="000000"/>
          <w:lang w:val="pt-BR"/>
        </w:rPr>
        <w:t>RESUELVE:</w:t>
      </w:r>
    </w:p>
    <w:p w14:paraId="56805904" w14:textId="77777777" w:rsidR="00BB0BFD" w:rsidRPr="00BB0BFD" w:rsidRDefault="00BB0BFD" w:rsidP="00BB0BFD">
      <w:pPr>
        <w:spacing w:line="260" w:lineRule="exact"/>
        <w:jc w:val="center"/>
        <w:rPr>
          <w:b/>
          <w:bCs/>
          <w:color w:val="000000"/>
          <w:lang w:val="pt-BR"/>
        </w:rPr>
      </w:pPr>
    </w:p>
    <w:p w14:paraId="14E3BFE7" w14:textId="77777777" w:rsidR="00BB0BFD" w:rsidRPr="00BB0BFD" w:rsidRDefault="00BB0BFD" w:rsidP="00BB0BFD">
      <w:pPr>
        <w:spacing w:after="200" w:line="276" w:lineRule="auto"/>
        <w:jc w:val="both"/>
        <w:rPr>
          <w:lang w:val="es-AR" w:eastAsia="es-AR"/>
        </w:rPr>
      </w:pPr>
      <w:r w:rsidRPr="00BB0BFD">
        <w:rPr>
          <w:b/>
          <w:szCs w:val="22"/>
          <w:lang w:val="es-ES_tradnl" w:eastAsia="es-AR"/>
        </w:rPr>
        <w:t>ARTICULO 1</w:t>
      </w:r>
      <w:r w:rsidRPr="00BB0BFD">
        <w:rPr>
          <w:b/>
          <w:szCs w:val="22"/>
          <w:lang w:val="es-ES_tradnl" w:eastAsia="es-AR"/>
        </w:rPr>
        <w:sym w:font="Symbol" w:char="F0B0"/>
      </w:r>
      <w:r w:rsidRPr="00BB0BFD">
        <w:rPr>
          <w:b/>
          <w:szCs w:val="22"/>
          <w:lang w:val="es-ES_tradnl" w:eastAsia="es-AR"/>
        </w:rPr>
        <w:t>:</w:t>
      </w:r>
      <w:r w:rsidRPr="00BB0BFD">
        <w:rPr>
          <w:bCs/>
          <w:szCs w:val="22"/>
          <w:lang w:val="es-ES_tradnl" w:eastAsia="es-AR"/>
        </w:rPr>
        <w:t xml:space="preserve"> </w:t>
      </w:r>
      <w:r w:rsidRPr="00BB0BFD">
        <w:rPr>
          <w:lang w:val="es-AR" w:eastAsia="es-AR"/>
        </w:rPr>
        <w:t>Impulsar la firma de un Convenio de Membresía Institucional entre la empresa Oracle Argentina S.R.L y la Universidad Nacional del Sur.</w:t>
      </w:r>
    </w:p>
    <w:p w14:paraId="0045C568" w14:textId="11BDD0AA" w:rsidR="00BB0BFD" w:rsidRPr="00BB0BFD" w:rsidRDefault="00BB0BFD" w:rsidP="00BB0BFD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BB0BFD">
        <w:rPr>
          <w:b/>
          <w:szCs w:val="22"/>
          <w:lang w:val="es-ES_tradnl" w:eastAsia="es-AR"/>
        </w:rPr>
        <w:t>ARTICULO 2</w:t>
      </w:r>
      <w:r w:rsidRPr="00BB0BFD">
        <w:rPr>
          <w:b/>
          <w:szCs w:val="22"/>
          <w:lang w:val="es-ES_tradnl" w:eastAsia="es-AR"/>
        </w:rPr>
        <w:sym w:font="Symbol" w:char="F0B0"/>
      </w:r>
      <w:r w:rsidRPr="00BB0BFD">
        <w:rPr>
          <w:b/>
          <w:szCs w:val="22"/>
          <w:lang w:val="es-ES_tradnl" w:eastAsia="es-AR"/>
        </w:rPr>
        <w:t>:</w:t>
      </w:r>
      <w:r w:rsidRPr="00BB0BFD">
        <w:rPr>
          <w:szCs w:val="22"/>
          <w:lang w:val="es-ES_tradnl" w:eastAsia="es-AR"/>
        </w:rPr>
        <w:t xml:space="preserve"> </w:t>
      </w:r>
      <w:r w:rsidRPr="00BB0BFD">
        <w:rPr>
          <w:lang w:val="es-AR" w:eastAsia="es-AR"/>
        </w:rPr>
        <w:t>Regístrese; comuníquese; pase a la Secretaría de Relaciones Institucionales y Planeamiento para proseguir con el trámite.----------------------------------------</w:t>
      </w:r>
      <w:r>
        <w:rPr>
          <w:lang w:val="es-AR" w:eastAsia="es-AR"/>
        </w:rPr>
        <w:t>---------------------</w:t>
      </w:r>
    </w:p>
    <w:p w14:paraId="0FB2DB02" w14:textId="77777777" w:rsidR="00BB0BFD" w:rsidRPr="00BB0BFD" w:rsidRDefault="00BB0BFD" w:rsidP="00BB0BFD">
      <w:pPr>
        <w:spacing w:after="160" w:line="259" w:lineRule="auto"/>
        <w:jc w:val="both"/>
        <w:rPr>
          <w:rFonts w:eastAsia="Arial"/>
          <w:lang w:val="es-ES" w:eastAsia="es-AR"/>
        </w:rPr>
      </w:pPr>
    </w:p>
    <w:p w14:paraId="5B88A65B" w14:textId="77777777" w:rsidR="00BB0BFD" w:rsidRPr="00BB0BFD" w:rsidRDefault="00BB0BFD" w:rsidP="00BB0BFD">
      <w:pPr>
        <w:spacing w:after="200" w:line="260" w:lineRule="exact"/>
        <w:jc w:val="both"/>
        <w:rPr>
          <w:szCs w:val="22"/>
          <w:lang w:val="es-ES_tradnl" w:eastAsia="es-AR"/>
        </w:rPr>
      </w:pPr>
    </w:p>
    <w:p w14:paraId="2462D5F8" w14:textId="77777777" w:rsidR="00BB0BFD" w:rsidRPr="00BB0BFD" w:rsidRDefault="00BB0BFD" w:rsidP="00BB0BFD">
      <w:pPr>
        <w:spacing w:after="200" w:line="260" w:lineRule="exact"/>
        <w:rPr>
          <w:b/>
          <w:lang w:val="es-AR" w:eastAsia="es-AR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11F609" w14:textId="77777777" w:rsidR="00B82E7E" w:rsidRDefault="00B82E7E">
      <w:r>
        <w:separator/>
      </w:r>
    </w:p>
  </w:endnote>
  <w:endnote w:type="continuationSeparator" w:id="0">
    <w:p w14:paraId="4972C8A4" w14:textId="77777777" w:rsidR="00B82E7E" w:rsidRDefault="00B82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5E31A8" w14:textId="77777777" w:rsidR="00B82E7E" w:rsidRDefault="00B82E7E">
      <w:r>
        <w:separator/>
      </w:r>
    </w:p>
  </w:footnote>
  <w:footnote w:type="continuationSeparator" w:id="0">
    <w:p w14:paraId="63DB79FB" w14:textId="77777777" w:rsidR="00B82E7E" w:rsidRDefault="00B82E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2E7E"/>
    <w:rsid w:val="00B86DD4"/>
    <w:rsid w:val="00B90BCD"/>
    <w:rsid w:val="00BB0BF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07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1-06T13:15:00Z</cp:lastPrinted>
  <dcterms:created xsi:type="dcterms:W3CDTF">2024-12-16T13:58:00Z</dcterms:created>
  <dcterms:modified xsi:type="dcterms:W3CDTF">2024-12-16T13:58:00Z</dcterms:modified>
</cp:coreProperties>
</file>